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6DD60" w14:textId="6E2D2FA8" w:rsidR="002B29DE" w:rsidRPr="003076E9" w:rsidRDefault="007A7B44" w:rsidP="00A7087D">
      <w:pPr>
        <w:bidi/>
      </w:pPr>
      <w:r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BA24F8" wp14:editId="5957E34C">
                <wp:simplePos x="0" y="0"/>
                <wp:positionH relativeFrom="column">
                  <wp:posOffset>4004310</wp:posOffset>
                </wp:positionH>
                <wp:positionV relativeFrom="paragraph">
                  <wp:posOffset>6609715</wp:posOffset>
                </wp:positionV>
                <wp:extent cx="1339215" cy="314325"/>
                <wp:effectExtent l="0" t="0" r="0" b="9525"/>
                <wp:wrapNone/>
                <wp:docPr id="1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A452FD" w14:textId="7CD55395" w:rsidR="008822E9" w:rsidRPr="00354377" w:rsidRDefault="008822E9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354377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 xml:space="preserve">Web </w:t>
                            </w:r>
                            <w:r w:rsidR="007A7B44" w:rsidRPr="00354377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>fejlesztés</w:t>
                            </w:r>
                            <w:r w:rsidRPr="00354377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BA24F8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6" type="#_x0000_t202" style="position:absolute;left:0;text-align:left;margin-left:315.3pt;margin-top:520.45pt;width:105.45pt;height:2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" filled="f" stroked="f">
                <v:textbox>
                  <w:txbxContent>
                    <w:p w14:paraId="3BA452FD" w14:textId="7CD55395" w:rsidR="008822E9" w:rsidRPr="00354377" w:rsidRDefault="008822E9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</w:pPr>
                      <w:r w:rsidRPr="00354377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 xml:space="preserve">Web </w:t>
                      </w:r>
                      <w:r w:rsidR="007A7B44" w:rsidRPr="00354377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>fejlesztés</w:t>
                      </w:r>
                      <w:r w:rsidRPr="00354377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706B46D" wp14:editId="0AD6CB0C">
                <wp:simplePos x="0" y="0"/>
                <wp:positionH relativeFrom="column">
                  <wp:posOffset>4010297</wp:posOffset>
                </wp:positionH>
                <wp:positionV relativeFrom="paragraph">
                  <wp:posOffset>6309361</wp:posOffset>
                </wp:positionV>
                <wp:extent cx="1489166" cy="339634"/>
                <wp:effectExtent l="0" t="0" r="0" b="0"/>
                <wp:wrapNone/>
                <wp:docPr id="26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9166" cy="3396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74937C" w14:textId="74A8B761" w:rsidR="008822E9" w:rsidRPr="007A7B44" w:rsidRDefault="008822E9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7A7B44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>Gra</w:t>
                            </w:r>
                            <w:r w:rsidR="007A7B44" w:rsidRPr="007A7B44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 xml:space="preserve">fikai </w:t>
                            </w:r>
                            <w:r w:rsidR="007A7B44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>dizájn</w:t>
                            </w:r>
                            <w:r w:rsidRPr="007A7B44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06B46D" id="Text Box 33" o:spid="_x0000_s1027" type="#_x0000_t202" style="position:absolute;left:0;text-align:left;margin-left:315.75pt;margin-top:496.8pt;width:117.25pt;height:26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" filled="f" stroked="f">
                <v:textbox>
                  <w:txbxContent>
                    <w:p w14:paraId="3774937C" w14:textId="74A8B761" w:rsidR="008822E9" w:rsidRPr="007A7B44" w:rsidRDefault="008822E9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</w:pPr>
                      <w:r w:rsidRPr="007A7B44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>Gra</w:t>
                      </w:r>
                      <w:r w:rsidR="007A7B44" w:rsidRPr="007A7B44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 xml:space="preserve">fikai </w:t>
                      </w:r>
                      <w:r w:rsidR="007A7B44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>dizájn</w:t>
                      </w:r>
                      <w:r w:rsidRPr="007A7B44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A24900">
        <w:rPr>
          <w:noProof/>
          <w:color w:val="515251"/>
          <w:lang w:val="en-GB" w:eastAsia="en-GB"/>
        </w:rPr>
        <w:drawing>
          <wp:anchor distT="0" distB="0" distL="114300" distR="114300" simplePos="0" relativeHeight="251677696" behindDoc="0" locked="0" layoutInCell="1" allowOverlap="1" wp14:anchorId="6CF9C64C" wp14:editId="77C49C7A">
            <wp:simplePos x="0" y="0"/>
            <wp:positionH relativeFrom="column">
              <wp:posOffset>4191635</wp:posOffset>
            </wp:positionH>
            <wp:positionV relativeFrom="paragraph">
              <wp:posOffset>-274955</wp:posOffset>
            </wp:positionV>
            <wp:extent cx="1987459" cy="2162750"/>
            <wp:effectExtent l="38100" t="38100" r="32385" b="949325"/>
            <wp:wrapNone/>
            <wp:docPr id="549221347" name="Kép 2" descr="A képen Emberi arc, személy, ruházat, mosoly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221347" name="Kép 2" descr="A képen Emberi arc, személy, ruházat, mosoly látható&#10;&#10;Automatikusan generált leírás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824"/>
                    <a:stretch/>
                  </pic:blipFill>
                  <pic:spPr bwMode="auto">
                    <a:xfrm>
                      <a:off x="0" y="0"/>
                      <a:ext cx="1987459" cy="2162750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>
                      <a:outerShdw blurRad="381000" dist="292100" dir="5400000" sx="-80000" sy="-18000" rotWithShape="0">
                        <a:srgbClr val="000000">
                          <a:alpha val="22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5119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9D77BD3" wp14:editId="4AB62039">
                <wp:simplePos x="0" y="0"/>
                <wp:positionH relativeFrom="column">
                  <wp:posOffset>-216430</wp:posOffset>
                </wp:positionH>
                <wp:positionV relativeFrom="paragraph">
                  <wp:posOffset>695325</wp:posOffset>
                </wp:positionV>
                <wp:extent cx="4057650" cy="0"/>
                <wp:effectExtent l="0" t="19050" r="19050" b="190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576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ECD4A7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338486" id="Straight Connector 34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05pt,54.75pt" to="302.45pt,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" strokecolor="#ecd4a7" strokeweight="2.25pt">
                <v:stroke joinstyle="miter"/>
              </v:line>
            </w:pict>
          </mc:Fallback>
        </mc:AlternateContent>
      </w:r>
      <w:r w:rsidR="00F85119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47FF0AFD" wp14:editId="1E557569">
                <wp:simplePos x="0" y="0"/>
                <wp:positionH relativeFrom="column">
                  <wp:posOffset>-370205</wp:posOffset>
                </wp:positionH>
                <wp:positionV relativeFrom="paragraph">
                  <wp:posOffset>57150</wp:posOffset>
                </wp:positionV>
                <wp:extent cx="4077335" cy="552450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733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E35AB3" w14:textId="0EF36EFF" w:rsidR="00F629E5" w:rsidRPr="00354377" w:rsidRDefault="003076E9" w:rsidP="003076E9">
                            <w:pPr>
                              <w:spacing w:after="0" w:line="204" w:lineRule="auto"/>
                              <w:jc w:val="right"/>
                              <w:rPr>
                                <w:rFonts w:ascii="Bebas Neue Bold" w:hAnsi="Bebas Neue Bold"/>
                                <w:color w:val="1AB7E2"/>
                                <w:spacing w:val="90"/>
                                <w:sz w:val="64"/>
                                <w:szCs w:val="64"/>
                                <w:lang w:val="hu-HU"/>
                              </w:rPr>
                            </w:pPr>
                            <w:r w:rsidRPr="00354377">
                              <w:rPr>
                                <w:rFonts w:ascii="Bebas Neue Bold" w:hAnsi="Bebas Neue Bold"/>
                                <w:color w:val="1AB7E2"/>
                                <w:spacing w:val="90"/>
                                <w:sz w:val="64"/>
                                <w:szCs w:val="64"/>
                                <w:lang w:val="hu-HU"/>
                              </w:rPr>
                              <w:tab/>
                            </w:r>
                            <w:r w:rsidR="00A24900" w:rsidRPr="00354377">
                              <w:rPr>
                                <w:rFonts w:ascii="Bebas Neue Bold" w:hAnsi="Bebas Neue Bold"/>
                                <w:color w:val="1AB7E2"/>
                                <w:spacing w:val="90"/>
                                <w:sz w:val="64"/>
                                <w:szCs w:val="64"/>
                                <w:lang w:val="hu-HU"/>
                              </w:rPr>
                              <w:t>Né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FF0AFD" id="Text Box 5" o:spid="_x0000_s1028" type="#_x0000_t202" style="position:absolute;left:0;text-align:left;margin-left:-29.15pt;margin-top:4.5pt;width:321.05pt;height:43.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" filled="f" stroked="f">
                <v:textbox>
                  <w:txbxContent>
                    <w:p w14:paraId="3EE35AB3" w14:textId="0EF36EFF" w:rsidR="00F629E5" w:rsidRPr="00354377" w:rsidRDefault="003076E9" w:rsidP="003076E9">
                      <w:pPr>
                        <w:spacing w:after="0" w:line="204" w:lineRule="auto"/>
                        <w:jc w:val="right"/>
                        <w:rPr>
                          <w:rFonts w:ascii="Bebas Neue Bold" w:hAnsi="Bebas Neue Bold"/>
                          <w:color w:val="1AB7E2"/>
                          <w:spacing w:val="90"/>
                          <w:sz w:val="64"/>
                          <w:szCs w:val="64"/>
                          <w:lang w:val="hu-HU"/>
                        </w:rPr>
                      </w:pPr>
                      <w:r w:rsidRPr="00354377">
                        <w:rPr>
                          <w:rFonts w:ascii="Bebas Neue Bold" w:hAnsi="Bebas Neue Bold"/>
                          <w:color w:val="1AB7E2"/>
                          <w:spacing w:val="90"/>
                          <w:sz w:val="64"/>
                          <w:szCs w:val="64"/>
                          <w:lang w:val="hu-HU"/>
                        </w:rPr>
                        <w:tab/>
                      </w:r>
                      <w:r w:rsidR="00A24900" w:rsidRPr="00354377">
                        <w:rPr>
                          <w:rFonts w:ascii="Bebas Neue Bold" w:hAnsi="Bebas Neue Bold"/>
                          <w:color w:val="1AB7E2"/>
                          <w:spacing w:val="90"/>
                          <w:sz w:val="64"/>
                          <w:szCs w:val="64"/>
                          <w:lang w:val="hu-HU"/>
                        </w:rPr>
                        <w:t>Név</w:t>
                      </w:r>
                    </w:p>
                  </w:txbxContent>
                </v:textbox>
              </v:shape>
            </w:pict>
          </mc:Fallback>
        </mc:AlternateContent>
      </w:r>
      <w:r w:rsidR="00F85119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4F860D64" wp14:editId="7CA5DD17">
                <wp:simplePos x="0" y="0"/>
                <wp:positionH relativeFrom="column">
                  <wp:posOffset>-369675</wp:posOffset>
                </wp:positionH>
                <wp:positionV relativeFrom="paragraph">
                  <wp:posOffset>904875</wp:posOffset>
                </wp:positionV>
                <wp:extent cx="4019550" cy="657225"/>
                <wp:effectExtent l="0" t="0" r="0" b="9525"/>
                <wp:wrapNone/>
                <wp:docPr id="2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1955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92F2A4" w14:textId="5F04248D" w:rsidR="00672D61" w:rsidRDefault="00A24900" w:rsidP="003076E9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>Cím</w:t>
                            </w:r>
                          </w:p>
                          <w:p w14:paraId="0A887BEE" w14:textId="7B0E9200" w:rsidR="00A24900" w:rsidRPr="00A24900" w:rsidRDefault="00A24900" w:rsidP="003076E9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>mail cí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860D64" id="Text Box 7" o:spid="_x0000_s1029" type="#_x0000_t202" style="position:absolute;left:0;text-align:left;margin-left:-29.1pt;margin-top:71.25pt;width:316.5pt;height:51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" filled="f" stroked="f">
                <v:textbox>
                  <w:txbxContent>
                    <w:p w14:paraId="1392F2A4" w14:textId="5F04248D" w:rsidR="00672D61" w:rsidRDefault="00A24900" w:rsidP="003076E9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>Cím</w:t>
                      </w:r>
                    </w:p>
                    <w:p w14:paraId="0A887BEE" w14:textId="7B0E9200" w:rsidR="00A24900" w:rsidRPr="00A24900" w:rsidRDefault="00A24900" w:rsidP="003076E9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>mail cím</w:t>
                      </w:r>
                    </w:p>
                  </w:txbxContent>
                </v:textbox>
              </v:shape>
            </w:pict>
          </mc:Fallback>
        </mc:AlternateContent>
      </w:r>
      <w:r w:rsidR="003076E9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44671" behindDoc="0" locked="0" layoutInCell="1" allowOverlap="1" wp14:anchorId="2D20C734" wp14:editId="52479383">
                <wp:simplePos x="0" y="0"/>
                <wp:positionH relativeFrom="column">
                  <wp:posOffset>3839210</wp:posOffset>
                </wp:positionH>
                <wp:positionV relativeFrom="paragraph">
                  <wp:posOffset>-790575</wp:posOffset>
                </wp:positionV>
                <wp:extent cx="0" cy="9791700"/>
                <wp:effectExtent l="19050" t="0" r="19050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79170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ECD4A7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97D621" id="Straight Connector 33" o:spid="_x0000_s1026" style="position:absolute;z-index:2516446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2.3pt,-62.25pt" to="302.3pt,708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" strokecolor="#ecd4a7" strokeweight="2.25pt">
                <v:stroke joinstyle="miter"/>
              </v:line>
            </w:pict>
          </mc:Fallback>
        </mc:AlternateContent>
      </w:r>
      <w:r w:rsidR="003076E9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23F316" wp14:editId="13315DEC">
                <wp:simplePos x="0" y="0"/>
                <wp:positionH relativeFrom="column">
                  <wp:posOffset>4010025</wp:posOffset>
                </wp:positionH>
                <wp:positionV relativeFrom="paragraph">
                  <wp:posOffset>2705100</wp:posOffset>
                </wp:positionV>
                <wp:extent cx="2400300" cy="262890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2628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27F804" w14:textId="663FA54F" w:rsidR="000379E8" w:rsidRPr="007A7B44" w:rsidRDefault="00A24900" w:rsidP="00A7087D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7A7B44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  <w:t>Rövid leírás rólad, arról, hogy miért vagy alkalmas erre a munkakörre, feladatkörre</w:t>
                            </w:r>
                            <w:r w:rsidR="007A7B44" w:rsidRPr="007A7B44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  <w:t xml:space="preserve"> és arról, hogy milyen vagy mint munkavállaló. </w:t>
                            </w:r>
                          </w:p>
                          <w:p w14:paraId="7DD4D35C" w14:textId="7FEEC282" w:rsidR="007A7B44" w:rsidRPr="007A7B44" w:rsidRDefault="007A7B44" w:rsidP="00A7087D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7A7B44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  <w:t>Rövid leírás a motivációidról, arról, hogy mit szeretnél elérni (miért pályázol a céghez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23F316" id="Text Box 31" o:spid="_x0000_s1030" type="#_x0000_t202" style="position:absolute;left:0;text-align:left;margin-left:315.75pt;margin-top:213pt;width:189pt;height:20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" filled="f" stroked="f">
                <v:textbox>
                  <w:txbxContent>
                    <w:p w14:paraId="6927F804" w14:textId="663FA54F" w:rsidR="000379E8" w:rsidRPr="007A7B44" w:rsidRDefault="00A24900" w:rsidP="00A7087D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  <w:lang w:val="hu-HU"/>
                        </w:rPr>
                      </w:pPr>
                      <w:r w:rsidRPr="007A7B44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  <w:lang w:val="hu-HU"/>
                        </w:rPr>
                        <w:t>Rövid leírás rólad, arról, hogy miért vagy alkalmas erre a munkakörre, feladatkörre</w:t>
                      </w:r>
                      <w:r w:rsidR="007A7B44" w:rsidRPr="007A7B44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  <w:lang w:val="hu-HU"/>
                        </w:rPr>
                        <w:t xml:space="preserve"> és arról, hogy milyen vagy mint munkavállaló. </w:t>
                      </w:r>
                    </w:p>
                    <w:p w14:paraId="7DD4D35C" w14:textId="7FEEC282" w:rsidR="007A7B44" w:rsidRPr="007A7B44" w:rsidRDefault="007A7B44" w:rsidP="00A7087D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  <w:lang w:val="hu-HU"/>
                        </w:rPr>
                      </w:pPr>
                      <w:r w:rsidRPr="007A7B44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  <w:lang w:val="hu-HU"/>
                        </w:rPr>
                        <w:t>Rövid leírás a motivációidról, arról, hogy mit szeretnél elérni (miért pályázol a céghez).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ECF2C9" wp14:editId="082AF0E0">
                <wp:simplePos x="0" y="0"/>
                <wp:positionH relativeFrom="column">
                  <wp:posOffset>-514350</wp:posOffset>
                </wp:positionH>
                <wp:positionV relativeFrom="paragraph">
                  <wp:posOffset>8258175</wp:posOffset>
                </wp:positionV>
                <wp:extent cx="4181475" cy="509905"/>
                <wp:effectExtent l="0" t="0" r="0" b="4445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B18079" w14:textId="52BDB646" w:rsidR="000379E8" w:rsidRPr="004D6FB8" w:rsidRDefault="004D6FB8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>főbb területe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ECF2C9" id="Text Box 25" o:spid="_x0000_s1031" type="#_x0000_t202" style="position:absolute;left:0;text-align:left;margin-left:-40.5pt;margin-top:650.25pt;width:329.2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" filled="f" stroked="f">
                <v:textbox>
                  <w:txbxContent>
                    <w:p w14:paraId="09B18079" w14:textId="52BDB646" w:rsidR="000379E8" w:rsidRPr="004D6FB8" w:rsidRDefault="004D6FB8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 xml:space="preserve">főbb </w:t>
                      </w:r>
                      <w: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>területek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2676B68" wp14:editId="0490712B">
                <wp:simplePos x="0" y="0"/>
                <wp:positionH relativeFrom="column">
                  <wp:posOffset>-361951</wp:posOffset>
                </wp:positionH>
                <wp:positionV relativeFrom="paragraph">
                  <wp:posOffset>7972425</wp:posOffset>
                </wp:positionV>
                <wp:extent cx="4029075" cy="352425"/>
                <wp:effectExtent l="0" t="0" r="0" b="9525"/>
                <wp:wrapNone/>
                <wp:docPr id="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BE2127" w14:textId="123B5252" w:rsidR="000379E8" w:rsidRPr="004D6FB8" w:rsidRDefault="004D6FB8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</w:pPr>
                            <w:r w:rsidRPr="004D6FB8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>főiskola vagy egyetem</w:t>
                            </w:r>
                            <w:r w:rsidR="000379E8" w:rsidRPr="004D6FB8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 xml:space="preserve"> 2 </w:t>
                            </w:r>
                            <w:r w:rsidR="00275729" w:rsidRPr="004D6FB8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>(</w:t>
                            </w:r>
                            <w:r w:rsidR="000379E8" w:rsidRPr="004D6FB8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 xml:space="preserve">1994 </w:t>
                            </w:r>
                            <w:r w:rsidR="00275729" w:rsidRPr="004D6FB8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>–</w:t>
                            </w:r>
                            <w:r w:rsidR="000379E8" w:rsidRPr="004D6FB8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 xml:space="preserve"> 1996</w:t>
                            </w:r>
                            <w:r w:rsidR="00275729" w:rsidRPr="004D6FB8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676B68" id="Text Box 24" o:spid="_x0000_s1032" type="#_x0000_t202" style="position:absolute;left:0;text-align:left;margin-left:-28.5pt;margin-top:627.75pt;width:317.2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" filled="f" stroked="f">
                <v:textbox>
                  <w:txbxContent>
                    <w:p w14:paraId="2FBE2127" w14:textId="123B5252" w:rsidR="000379E8" w:rsidRPr="004D6FB8" w:rsidRDefault="004D6FB8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</w:pPr>
                      <w:r w:rsidRPr="004D6FB8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>főiskola vagy egyetem</w:t>
                      </w:r>
                      <w:r w:rsidR="000379E8" w:rsidRPr="004D6FB8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 xml:space="preserve"> 2 </w:t>
                      </w:r>
                      <w:r w:rsidR="00275729" w:rsidRPr="004D6FB8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>(</w:t>
                      </w:r>
                      <w:r w:rsidR="000379E8" w:rsidRPr="004D6FB8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 xml:space="preserve">1994 </w:t>
                      </w:r>
                      <w:r w:rsidR="00275729" w:rsidRPr="004D6FB8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>–</w:t>
                      </w:r>
                      <w:r w:rsidR="000379E8" w:rsidRPr="004D6FB8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 xml:space="preserve"> 1996</w:t>
                      </w:r>
                      <w:r w:rsidR="00275729" w:rsidRPr="004D6FB8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4521FD1" wp14:editId="4D9B5A4F">
                <wp:simplePos x="0" y="0"/>
                <wp:positionH relativeFrom="column">
                  <wp:posOffset>-466725</wp:posOffset>
                </wp:positionH>
                <wp:positionV relativeFrom="paragraph">
                  <wp:posOffset>7105650</wp:posOffset>
                </wp:positionV>
                <wp:extent cx="4133850" cy="352425"/>
                <wp:effectExtent l="0" t="0" r="0" b="9525"/>
                <wp:wrapNone/>
                <wp:docPr id="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672BB6" w14:textId="19E4E825" w:rsidR="000379E8" w:rsidRPr="004D6FB8" w:rsidRDefault="004D6FB8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</w:pPr>
                            <w:r w:rsidRPr="004D6FB8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>főiskola vagy egyetem</w:t>
                            </w:r>
                            <w:r w:rsidR="000379E8" w:rsidRPr="004D6FB8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 w:rsidR="00275729" w:rsidRPr="004D6FB8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>(</w:t>
                            </w:r>
                            <w:r w:rsidR="000379E8" w:rsidRPr="004D6FB8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 xml:space="preserve">1996 </w:t>
                            </w:r>
                            <w:r w:rsidR="00275729" w:rsidRPr="004D6FB8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>–</w:t>
                            </w:r>
                            <w:r w:rsidR="000379E8" w:rsidRPr="004D6FB8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 xml:space="preserve"> 1999</w:t>
                            </w:r>
                            <w:r w:rsidR="00275729" w:rsidRPr="004D6FB8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521FD1" id="Text Box 22" o:spid="_x0000_s1033" type="#_x0000_t202" style="position:absolute;left:0;text-align:left;margin-left:-36.75pt;margin-top:559.5pt;width:325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" filled="f" stroked="f">
                <v:textbox>
                  <w:txbxContent>
                    <w:p w14:paraId="31672BB6" w14:textId="19E4E825" w:rsidR="000379E8" w:rsidRPr="004D6FB8" w:rsidRDefault="004D6FB8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</w:pPr>
                      <w:r w:rsidRPr="004D6FB8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>főiskola vagy egyetem</w:t>
                      </w:r>
                      <w:r w:rsidR="000379E8" w:rsidRPr="004D6FB8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 w:rsidR="00275729" w:rsidRPr="004D6FB8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>(</w:t>
                      </w:r>
                      <w:r w:rsidR="000379E8" w:rsidRPr="004D6FB8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 xml:space="preserve">1996 </w:t>
                      </w:r>
                      <w:r w:rsidR="00275729" w:rsidRPr="004D6FB8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>–</w:t>
                      </w:r>
                      <w:r w:rsidR="000379E8" w:rsidRPr="004D6FB8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 xml:space="preserve"> 1999</w:t>
                      </w:r>
                      <w:r w:rsidR="00275729" w:rsidRPr="004D6FB8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E46A2E" wp14:editId="64CA4C9D">
                <wp:simplePos x="0" y="0"/>
                <wp:positionH relativeFrom="column">
                  <wp:posOffset>-514350</wp:posOffset>
                </wp:positionH>
                <wp:positionV relativeFrom="paragraph">
                  <wp:posOffset>7391400</wp:posOffset>
                </wp:positionV>
                <wp:extent cx="4181475" cy="509905"/>
                <wp:effectExtent l="0" t="0" r="0" b="4445"/>
                <wp:wrapNone/>
                <wp:docPr id="1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FFF8F" w14:textId="1BAE92DA" w:rsidR="000379E8" w:rsidRPr="004D6FB8" w:rsidRDefault="004D6FB8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>főbb területe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E46A2E" id="Text Box 23" o:spid="_x0000_s1034" type="#_x0000_t202" style="position:absolute;left:0;text-align:left;margin-left:-40.5pt;margin-top:582pt;width:329.2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" filled="f" stroked="f">
                <v:textbox>
                  <w:txbxContent>
                    <w:p w14:paraId="72DFFF8F" w14:textId="1BAE92DA" w:rsidR="000379E8" w:rsidRPr="004D6FB8" w:rsidRDefault="004D6FB8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>főbb területek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FE9FE13" wp14:editId="0EC4ECFB">
                <wp:simplePos x="0" y="0"/>
                <wp:positionH relativeFrom="column">
                  <wp:posOffset>-361951</wp:posOffset>
                </wp:positionH>
                <wp:positionV relativeFrom="paragraph">
                  <wp:posOffset>6553200</wp:posOffset>
                </wp:positionV>
                <wp:extent cx="4029075" cy="628650"/>
                <wp:effectExtent l="0" t="0" r="0" b="0"/>
                <wp:wrapNone/>
                <wp:docPr id="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B4F1D0" w14:textId="3DFF370C" w:rsidR="000379E8" w:rsidRPr="004D6FB8" w:rsidRDefault="007A7B44" w:rsidP="00D72B62">
                            <w:pPr>
                              <w:jc w:val="right"/>
                              <w:rPr>
                                <w:rFonts w:ascii="Bebas Neue Regular" w:hAnsi="Bebas Neue Regular"/>
                                <w:color w:val="25262A"/>
                                <w:sz w:val="56"/>
                                <w:szCs w:val="56"/>
                                <w:lang w:val="hu-HU"/>
                              </w:rPr>
                            </w:pPr>
                            <w:r w:rsidRPr="004D6FB8">
                              <w:rPr>
                                <w:rFonts w:ascii="Bebas Neue Regular" w:hAnsi="Bebas Neue Regular"/>
                                <w:color w:val="25262A"/>
                                <w:sz w:val="56"/>
                                <w:szCs w:val="56"/>
                                <w:lang w:val="hu-HU"/>
                              </w:rPr>
                              <w:t>végzettsé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9FE13" id="Text Box 21" o:spid="_x0000_s1035" type="#_x0000_t202" style="position:absolute;left:0;text-align:left;margin-left:-28.5pt;margin-top:516pt;width:317.2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" filled="f" stroked="f">
                <v:textbox>
                  <w:txbxContent>
                    <w:p w14:paraId="62B4F1D0" w14:textId="3DFF370C" w:rsidR="000379E8" w:rsidRPr="004D6FB8" w:rsidRDefault="007A7B44" w:rsidP="00D72B62">
                      <w:pPr>
                        <w:jc w:val="right"/>
                        <w:rPr>
                          <w:rFonts w:ascii="Bebas Neue Regular" w:hAnsi="Bebas Neue Regular"/>
                          <w:color w:val="25262A"/>
                          <w:sz w:val="56"/>
                          <w:szCs w:val="56"/>
                          <w:lang w:val="hu-HU"/>
                        </w:rPr>
                      </w:pPr>
                      <w:r w:rsidRPr="004D6FB8">
                        <w:rPr>
                          <w:rFonts w:ascii="Bebas Neue Regular" w:hAnsi="Bebas Neue Regular"/>
                          <w:color w:val="25262A"/>
                          <w:sz w:val="56"/>
                          <w:szCs w:val="56"/>
                          <w:lang w:val="hu-HU"/>
                        </w:rPr>
                        <w:t>végzettség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3076E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33C41700" wp14:editId="04B32F39">
                <wp:simplePos x="0" y="0"/>
                <wp:positionH relativeFrom="column">
                  <wp:posOffset>-419101</wp:posOffset>
                </wp:positionH>
                <wp:positionV relativeFrom="paragraph">
                  <wp:posOffset>2705100</wp:posOffset>
                </wp:positionV>
                <wp:extent cx="4086225" cy="352425"/>
                <wp:effectExtent l="0" t="0" r="0" b="952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62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CA4913" w14:textId="7740F14E" w:rsidR="002B38C2" w:rsidRPr="00354377" w:rsidRDefault="002B38C2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</w:pPr>
                            <w:r w:rsidRPr="00354377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 xml:space="preserve">Web </w:t>
                            </w:r>
                            <w:r w:rsidR="00354377" w:rsidRPr="00354377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>fejlesztő</w:t>
                            </w:r>
                            <w:r w:rsidRPr="00354377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 w:rsidR="00275729" w:rsidRPr="00354377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>(</w:t>
                            </w:r>
                            <w:r w:rsidRPr="00354377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 xml:space="preserve">2006 </w:t>
                            </w:r>
                            <w:r w:rsidR="00275729" w:rsidRPr="00354377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>–</w:t>
                            </w:r>
                            <w:r w:rsidRPr="00354377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 w:rsidR="00354377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>jelenleg is</w:t>
                            </w:r>
                            <w:r w:rsidR="00275729" w:rsidRPr="00354377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C41700" id="Text Box 9" o:spid="_x0000_s1036" type="#_x0000_t202" style="position:absolute;left:0;text-align:left;margin-left:-33pt;margin-top:213pt;width:321.7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" filled="f" stroked="f">
                <v:textbox>
                  <w:txbxContent>
                    <w:p w14:paraId="6ACA4913" w14:textId="7740F14E" w:rsidR="002B38C2" w:rsidRPr="00354377" w:rsidRDefault="002B38C2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</w:pPr>
                      <w:r w:rsidRPr="00354377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 xml:space="preserve">Web </w:t>
                      </w:r>
                      <w:r w:rsidR="00354377" w:rsidRPr="00354377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>fejlesztő</w:t>
                      </w:r>
                      <w:r w:rsidRPr="00354377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 w:rsidR="00275729" w:rsidRPr="00354377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>(</w:t>
                      </w:r>
                      <w:r w:rsidRPr="00354377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 xml:space="preserve">2006 </w:t>
                      </w:r>
                      <w:r w:rsidR="00275729" w:rsidRPr="00354377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>–</w:t>
                      </w:r>
                      <w:r w:rsidRPr="00354377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 w:rsidR="00354377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>jelenleg is</w:t>
                      </w:r>
                      <w:r w:rsidR="00275729" w:rsidRPr="00354377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9275779" wp14:editId="2553BEE2">
                <wp:simplePos x="0" y="0"/>
                <wp:positionH relativeFrom="column">
                  <wp:posOffset>-514350</wp:posOffset>
                </wp:positionH>
                <wp:positionV relativeFrom="paragraph">
                  <wp:posOffset>5162550</wp:posOffset>
                </wp:positionV>
                <wp:extent cx="4181475" cy="1066800"/>
                <wp:effectExtent l="0" t="0" r="0" b="0"/>
                <wp:wrapNone/>
                <wp:docPr id="1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3CF4F0" w14:textId="0E27BD29" w:rsidR="001B0A2E" w:rsidRPr="00A24900" w:rsidRDefault="00A24900" w:rsidP="003076E9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A24900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>Ellátott feladatok</w:t>
                            </w:r>
                            <w:r w:rsidR="00354377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>,</w:t>
                            </w:r>
                            <w:r w:rsidRPr="00A24900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 xml:space="preserve"> mint grafikus desig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275779" id="Text Box 20" o:spid="_x0000_s1037" type="#_x0000_t202" style="position:absolute;left:0;text-align:left;margin-left:-40.5pt;margin-top:406.5pt;width:329.25pt;height:8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" filled="f" stroked="f">
                <v:textbox>
                  <w:txbxContent>
                    <w:p w14:paraId="703CF4F0" w14:textId="0E27BD29" w:rsidR="001B0A2E" w:rsidRPr="00A24900" w:rsidRDefault="00A24900" w:rsidP="003076E9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</w:pPr>
                      <w:r w:rsidRPr="00A24900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>Ellátott feladatok</w:t>
                      </w:r>
                      <w:r w:rsidR="00354377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>,</w:t>
                      </w:r>
                      <w:r w:rsidRPr="00A24900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 xml:space="preserve"> mint grafikus designer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8CEBC98" wp14:editId="4E25DA8D">
                <wp:simplePos x="0" y="0"/>
                <wp:positionH relativeFrom="column">
                  <wp:posOffset>-419101</wp:posOffset>
                </wp:positionH>
                <wp:positionV relativeFrom="paragraph">
                  <wp:posOffset>4876800</wp:posOffset>
                </wp:positionV>
                <wp:extent cx="4086225" cy="352425"/>
                <wp:effectExtent l="0" t="0" r="0" b="9525"/>
                <wp:wrapNone/>
                <wp:docPr id="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62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A3BEB3" w14:textId="028A3EF0" w:rsidR="001B0A2E" w:rsidRPr="00354377" w:rsidRDefault="00A24900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</w:pPr>
                            <w:r w:rsidRPr="00354377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>grafikus</w:t>
                            </w:r>
                            <w:r w:rsidR="001B0A2E" w:rsidRPr="00354377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 xml:space="preserve"> Designer </w:t>
                            </w:r>
                            <w:r w:rsidR="00275729" w:rsidRPr="00354377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>(</w:t>
                            </w:r>
                            <w:r w:rsidR="001B0A2E" w:rsidRPr="00354377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 xml:space="preserve">1999 </w:t>
                            </w:r>
                            <w:r w:rsidR="00275729" w:rsidRPr="00354377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>–</w:t>
                            </w:r>
                            <w:r w:rsidR="001B0A2E" w:rsidRPr="00354377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 xml:space="preserve"> 2003</w:t>
                            </w:r>
                            <w:r w:rsidR="00275729" w:rsidRPr="00354377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CEBC98" id="Text Box 19" o:spid="_x0000_s1038" type="#_x0000_t202" style="position:absolute;left:0;text-align:left;margin-left:-33pt;margin-top:384pt;width:321.7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" filled="f" stroked="f">
                <v:textbox>
                  <w:txbxContent>
                    <w:p w14:paraId="69A3BEB3" w14:textId="028A3EF0" w:rsidR="001B0A2E" w:rsidRPr="00354377" w:rsidRDefault="00A24900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</w:pPr>
                      <w:r w:rsidRPr="00354377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>grafikus</w:t>
                      </w:r>
                      <w:r w:rsidR="001B0A2E" w:rsidRPr="00354377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 xml:space="preserve"> Designer </w:t>
                      </w:r>
                      <w:r w:rsidR="00275729" w:rsidRPr="00354377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>(</w:t>
                      </w:r>
                      <w:r w:rsidR="001B0A2E" w:rsidRPr="00354377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 xml:space="preserve">1999 </w:t>
                      </w:r>
                      <w:r w:rsidR="00275729" w:rsidRPr="00354377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>–</w:t>
                      </w:r>
                      <w:r w:rsidR="001B0A2E" w:rsidRPr="00354377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 xml:space="preserve"> 2003</w:t>
                      </w:r>
                      <w:r w:rsidR="00275729" w:rsidRPr="00354377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D3E2A11" wp14:editId="74E095A8">
                <wp:simplePos x="0" y="0"/>
                <wp:positionH relativeFrom="column">
                  <wp:posOffset>-514351</wp:posOffset>
                </wp:positionH>
                <wp:positionV relativeFrom="paragraph">
                  <wp:posOffset>4057650</wp:posOffset>
                </wp:positionV>
                <wp:extent cx="4181475" cy="352425"/>
                <wp:effectExtent l="0" t="0" r="0" b="9525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8B3998" w14:textId="77777777" w:rsidR="001B0A2E" w:rsidRPr="009F043B" w:rsidRDefault="001B0A2E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Web Designer </w:t>
                            </w:r>
                            <w:r w:rsidR="00275729"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2003 </w:t>
                            </w:r>
                            <w:r w:rsidR="00275729"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 2006</w:t>
                            </w:r>
                            <w:r w:rsidR="00275729"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7" type="#_x0000_t202" style="position:absolute;left:0;text-align:left;margin-left:-40.5pt;margin-top:319.5pt;width:329.2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xHIuQ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" filled="f" stroked="f">
                <v:textbox>
                  <w:txbxContent>
                    <w:p w:rsidR="001B0A2E" w:rsidRPr="009F043B" w:rsidRDefault="001B0A2E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</w:pP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Web Designer </w:t>
                      </w:r>
                      <w:r w:rsidR="00275729"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2003 </w:t>
                      </w:r>
                      <w:r w:rsidR="00275729"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 2006</w:t>
                      </w:r>
                      <w:r w:rsidR="00275729"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6DA32CF" wp14:editId="11762770">
                <wp:simplePos x="0" y="0"/>
                <wp:positionH relativeFrom="column">
                  <wp:posOffset>-514350</wp:posOffset>
                </wp:positionH>
                <wp:positionV relativeFrom="paragraph">
                  <wp:posOffset>4343400</wp:posOffset>
                </wp:positionV>
                <wp:extent cx="4181475" cy="53340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9B748E" w14:textId="607700A4" w:rsidR="001B0A2E" w:rsidRPr="00A24900" w:rsidRDefault="00A24900" w:rsidP="003076E9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A24900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>Ellátott feladatoka mint web desig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DA32CF" id="Text Box 18" o:spid="_x0000_s1040" type="#_x0000_t202" style="position:absolute;left:0;text-align:left;margin-left:-40.5pt;margin-top:342pt;width:329.25pt;height:42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" filled="f" stroked="f">
                <v:textbox>
                  <w:txbxContent>
                    <w:p w14:paraId="4B9B748E" w14:textId="607700A4" w:rsidR="001B0A2E" w:rsidRPr="00A24900" w:rsidRDefault="00A24900" w:rsidP="003076E9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</w:pPr>
                      <w:r w:rsidRPr="00A24900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>Ellátott feladatoka mint web designer</w:t>
                      </w:r>
                    </w:p>
                  </w:txbxContent>
                </v:textbox>
              </v:shape>
            </w:pict>
          </mc:Fallback>
        </mc:AlternateContent>
      </w:r>
      <w:r w:rsidR="003076E9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519C1E0" wp14:editId="682F6273">
                <wp:simplePos x="0" y="0"/>
                <wp:positionH relativeFrom="column">
                  <wp:posOffset>-514350</wp:posOffset>
                </wp:positionH>
                <wp:positionV relativeFrom="paragraph">
                  <wp:posOffset>2990850</wp:posOffset>
                </wp:positionV>
                <wp:extent cx="4181475" cy="1028700"/>
                <wp:effectExtent l="0" t="0" r="0" b="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57958E" w14:textId="50607463" w:rsidR="002B38C2" w:rsidRPr="00A24900" w:rsidRDefault="00A24900" w:rsidP="003076E9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>Ellátott feladatok, mint webfejlesztő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19C1E0" id="Text Box 10" o:spid="_x0000_s1041" type="#_x0000_t202" style="position:absolute;left:0;text-align:left;margin-left:-40.5pt;margin-top:235.5pt;width:329.2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" filled="f" stroked="f">
                <v:textbox>
                  <w:txbxContent>
                    <w:p w14:paraId="3557958E" w14:textId="50607463" w:rsidR="002B38C2" w:rsidRPr="00A24900" w:rsidRDefault="00A24900" w:rsidP="003076E9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>Ellátott feladatok, mint webfejlesztő</w:t>
                      </w:r>
                    </w:p>
                  </w:txbxContent>
                </v:textbox>
              </v:shape>
            </w:pict>
          </mc:Fallback>
        </mc:AlternateContent>
      </w:r>
      <w:r w:rsidR="003076E9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44415" behindDoc="0" locked="0" layoutInCell="1" allowOverlap="1" wp14:anchorId="7CE0B8D4" wp14:editId="541FA22A">
                <wp:simplePos x="0" y="0"/>
                <wp:positionH relativeFrom="margin">
                  <wp:posOffset>-685800</wp:posOffset>
                </wp:positionH>
                <wp:positionV relativeFrom="margin">
                  <wp:posOffset>-685800</wp:posOffset>
                </wp:positionV>
                <wp:extent cx="7315200" cy="9601200"/>
                <wp:effectExtent l="0" t="0" r="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A25065" id="Rectangle 30" o:spid="_x0000_s1026" style="position:absolute;margin-left:-54pt;margin-top:-54pt;width:8in;height:756pt;z-index:25164441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" fillcolor="white [3212]" stroked="f" strokeweight="1pt">
                <w10:wrap anchorx="margin" anchory="margin"/>
              </v:rect>
            </w:pict>
          </mc:Fallback>
        </mc:AlternateContent>
      </w:r>
      <w:r w:rsidR="003076E9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43903" behindDoc="0" locked="0" layoutInCell="1" allowOverlap="1" wp14:anchorId="5C9CF68E" wp14:editId="19A7E3E2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7772400" cy="1005840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ECD4A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55AD07" id="Rectangle 28" o:spid="_x0000_s1026" style="position:absolute;margin-left:0;margin-top:0;width:612pt;height:11in;z-index:251643903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" fillcolor="#ecd4a7" stroked="f" strokeweight="1pt">
                <w10:wrap anchorx="margin" anchory="margin"/>
              </v:rect>
            </w:pict>
          </mc:Fallback>
        </mc:AlternateContent>
      </w:r>
      <w:r w:rsidR="00E50BA0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B23B90B" wp14:editId="647EAFD0">
                <wp:simplePos x="0" y="0"/>
                <wp:positionH relativeFrom="column">
                  <wp:posOffset>4004310</wp:posOffset>
                </wp:positionH>
                <wp:positionV relativeFrom="paragraph">
                  <wp:posOffset>6852920</wp:posOffset>
                </wp:positionV>
                <wp:extent cx="1339215" cy="314325"/>
                <wp:effectExtent l="0" t="0" r="0" b="9525"/>
                <wp:wrapNone/>
                <wp:docPr id="1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6BA3D2" w14:textId="6EE64DA9" w:rsidR="008822E9" w:rsidRPr="007A7B44" w:rsidRDefault="007A7B44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7A7B44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>Csapatmunk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23B90B" id="Text Box 35" o:spid="_x0000_s1042" type="#_x0000_t202" style="position:absolute;left:0;text-align:left;margin-left:315.3pt;margin-top:539.6pt;width:105.4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" filled="f" stroked="f">
                <v:textbox>
                  <w:txbxContent>
                    <w:p w14:paraId="566BA3D2" w14:textId="6EE64DA9" w:rsidR="008822E9" w:rsidRPr="007A7B44" w:rsidRDefault="007A7B44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</w:pPr>
                      <w:r w:rsidRPr="007A7B44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>Csapatmunka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2BB014" wp14:editId="060ED03A">
                <wp:simplePos x="0" y="0"/>
                <wp:positionH relativeFrom="column">
                  <wp:posOffset>4013835</wp:posOffset>
                </wp:positionH>
                <wp:positionV relativeFrom="paragraph">
                  <wp:posOffset>5690870</wp:posOffset>
                </wp:positionV>
                <wp:extent cx="2710815" cy="552450"/>
                <wp:effectExtent l="0" t="0" r="0" b="0"/>
                <wp:wrapNone/>
                <wp:docPr id="16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C701EF" w14:textId="334A8C5F" w:rsidR="008822E9" w:rsidRPr="007A7B44" w:rsidRDefault="007A7B44">
                            <w:pPr>
                              <w:rPr>
                                <w:rFonts w:ascii="Bebas Neue Regular" w:hAnsi="Bebas Neue Regular"/>
                                <w:color w:val="1AB7E2"/>
                                <w:sz w:val="56"/>
                                <w:szCs w:val="56"/>
                                <w:lang w:val="hu-HU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1AB7E2"/>
                                <w:sz w:val="56"/>
                                <w:szCs w:val="56"/>
                                <w:lang w:val="hu-HU"/>
                              </w:rPr>
                              <w:t>erőssége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2BB014" id="Text Box 32" o:spid="_x0000_s1043" type="#_x0000_t202" style="position:absolute;left:0;text-align:left;margin-left:316.05pt;margin-top:448.1pt;width:213.45pt;height:4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" filled="f" stroked="f">
                <v:textbox>
                  <w:txbxContent>
                    <w:p w14:paraId="7DC701EF" w14:textId="334A8C5F" w:rsidR="008822E9" w:rsidRPr="007A7B44" w:rsidRDefault="007A7B44">
                      <w:pPr>
                        <w:rPr>
                          <w:rFonts w:ascii="Bebas Neue Regular" w:hAnsi="Bebas Neue Regular"/>
                          <w:color w:val="1AB7E2"/>
                          <w:sz w:val="56"/>
                          <w:szCs w:val="56"/>
                          <w:lang w:val="hu-HU"/>
                        </w:rPr>
                      </w:pPr>
                      <w:r>
                        <w:rPr>
                          <w:rFonts w:ascii="Bebas Neue Regular" w:hAnsi="Bebas Neue Regular"/>
                          <w:color w:val="1AB7E2"/>
                          <w:sz w:val="56"/>
                          <w:szCs w:val="56"/>
                          <w:lang w:val="hu-HU"/>
                        </w:rPr>
                        <w:t>erősségek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156F633" wp14:editId="002FADB1">
                <wp:simplePos x="0" y="0"/>
                <wp:positionH relativeFrom="column">
                  <wp:posOffset>4004310</wp:posOffset>
                </wp:positionH>
                <wp:positionV relativeFrom="paragraph">
                  <wp:posOffset>7119620</wp:posOffset>
                </wp:positionV>
                <wp:extent cx="1339215" cy="314325"/>
                <wp:effectExtent l="0" t="0" r="0" b="9525"/>
                <wp:wrapNone/>
                <wp:docPr id="19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5CFBDE" w14:textId="3B81A856" w:rsidR="008822E9" w:rsidRPr="007A7B44" w:rsidRDefault="007A7B44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7A7B44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>Kreativitá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56F633" id="Text Box 36" o:spid="_x0000_s1044" type="#_x0000_t202" style="position:absolute;left:0;text-align:left;margin-left:315.3pt;margin-top:560.6pt;width:105.4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" filled="f" stroked="f">
                <v:textbox>
                  <w:txbxContent>
                    <w:p w14:paraId="235CFBDE" w14:textId="3B81A856" w:rsidR="008822E9" w:rsidRPr="007A7B44" w:rsidRDefault="007A7B44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</w:pPr>
                      <w:r w:rsidRPr="007A7B44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>Kreativitás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0270464" wp14:editId="33E0524C">
                <wp:simplePos x="0" y="0"/>
                <wp:positionH relativeFrom="column">
                  <wp:posOffset>4004310</wp:posOffset>
                </wp:positionH>
                <wp:positionV relativeFrom="paragraph">
                  <wp:posOffset>7390765</wp:posOffset>
                </wp:positionV>
                <wp:extent cx="1339215" cy="314325"/>
                <wp:effectExtent l="0" t="0" r="0" b="9525"/>
                <wp:wrapNone/>
                <wp:docPr id="20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212594" w14:textId="08E9B399" w:rsidR="008822E9" w:rsidRPr="007A7B44" w:rsidRDefault="007A7B44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>Proj</w:t>
                            </w:r>
                            <w:r w:rsidR="00354377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>ektvez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  <w:lang w:val="hu-HU"/>
                              </w:rPr>
                              <w:t>eté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270464" id="Text Box 37" o:spid="_x0000_s1045" type="#_x0000_t202" style="position:absolute;left:0;text-align:left;margin-left:315.3pt;margin-top:581.95pt;width:105.45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" filled="f" stroked="f">
                <v:textbox>
                  <w:txbxContent>
                    <w:p w14:paraId="7C212594" w14:textId="08E9B399" w:rsidR="008822E9" w:rsidRPr="007A7B44" w:rsidRDefault="007A7B44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>Proj</w:t>
                      </w:r>
                      <w:r w:rsidR="00354377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>ektvez</w:t>
                      </w:r>
                      <w: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  <w:lang w:val="hu-HU"/>
                        </w:rPr>
                        <w:t>etés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C1F325" wp14:editId="0E999B80">
                <wp:simplePos x="0" y="0"/>
                <wp:positionH relativeFrom="column">
                  <wp:posOffset>5505450</wp:posOffset>
                </wp:positionH>
                <wp:positionV relativeFrom="paragraph">
                  <wp:posOffset>6467475</wp:posOffset>
                </wp:positionV>
                <wp:extent cx="857250" cy="0"/>
                <wp:effectExtent l="0" t="19050" r="38100" b="38100"/>
                <wp:wrapNone/>
                <wp:docPr id="21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ECD4A7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2A3B2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8" o:spid="_x0000_s1026" type="#_x0000_t32" style="position:absolute;margin-left:433.5pt;margin-top:509.25pt;width:67.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" strokecolor="#ecd4a7" strokeweight="4pt"/>
            </w:pict>
          </mc:Fallback>
        </mc:AlternateContent>
      </w:r>
      <w:r w:rsidR="00E50BA0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5EF34CC" wp14:editId="34C951E6">
                <wp:simplePos x="0" y="0"/>
                <wp:positionH relativeFrom="column">
                  <wp:posOffset>5505450</wp:posOffset>
                </wp:positionH>
                <wp:positionV relativeFrom="paragraph">
                  <wp:posOffset>7281545</wp:posOffset>
                </wp:positionV>
                <wp:extent cx="857250" cy="0"/>
                <wp:effectExtent l="0" t="19050" r="38100" b="38100"/>
                <wp:wrapNone/>
                <wp:docPr id="22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ECD4A7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C7C935" id="AutoShape 41" o:spid="_x0000_s1026" type="#_x0000_t32" style="position:absolute;margin-left:433.5pt;margin-top:573.35pt;width:67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" strokecolor="#ecd4a7" strokeweight="4pt"/>
            </w:pict>
          </mc:Fallback>
        </mc:AlternateContent>
      </w:r>
      <w:r w:rsidR="00E50BA0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A57AB97" wp14:editId="005E7AD4">
                <wp:simplePos x="0" y="0"/>
                <wp:positionH relativeFrom="column">
                  <wp:posOffset>5505450</wp:posOffset>
                </wp:positionH>
                <wp:positionV relativeFrom="paragraph">
                  <wp:posOffset>7557135</wp:posOffset>
                </wp:positionV>
                <wp:extent cx="857250" cy="0"/>
                <wp:effectExtent l="0" t="19050" r="38100" b="38100"/>
                <wp:wrapNone/>
                <wp:docPr id="23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ECD4A7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1FCECF" id="AutoShape 42" o:spid="_x0000_s1026" type="#_x0000_t32" style="position:absolute;margin-left:433.5pt;margin-top:595.05pt;width:67.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" strokecolor="#ecd4a7" strokeweight="4pt"/>
            </w:pict>
          </mc:Fallback>
        </mc:AlternateContent>
      </w:r>
      <w:r w:rsidR="00E50BA0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39AC89E" wp14:editId="240F38AF">
                <wp:simplePos x="0" y="0"/>
                <wp:positionH relativeFrom="column">
                  <wp:posOffset>5505450</wp:posOffset>
                </wp:positionH>
                <wp:positionV relativeFrom="paragraph">
                  <wp:posOffset>6738620</wp:posOffset>
                </wp:positionV>
                <wp:extent cx="680085" cy="0"/>
                <wp:effectExtent l="0" t="19050" r="43815" b="38100"/>
                <wp:wrapNone/>
                <wp:docPr id="24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ECD4A7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46CBB1" id="AutoShape 39" o:spid="_x0000_s1026" type="#_x0000_t32" style="position:absolute;margin-left:433.5pt;margin-top:530.6pt;width:53.5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" strokecolor="#ecd4a7" strokeweight="4pt"/>
            </w:pict>
          </mc:Fallback>
        </mc:AlternateContent>
      </w:r>
      <w:r w:rsidR="00E50BA0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FE46EC" wp14:editId="5307C918">
                <wp:simplePos x="0" y="0"/>
                <wp:positionH relativeFrom="column">
                  <wp:posOffset>5505450</wp:posOffset>
                </wp:positionH>
                <wp:positionV relativeFrom="paragraph">
                  <wp:posOffset>7010400</wp:posOffset>
                </wp:positionV>
                <wp:extent cx="400050" cy="0"/>
                <wp:effectExtent l="0" t="19050" r="38100" b="38100"/>
                <wp:wrapNone/>
                <wp:docPr id="25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ECD4A7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D281E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0" o:spid="_x0000_s1026" type="#_x0000_t32" style="position:absolute;margin-left:433.5pt;margin-top:552pt;width:31.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" strokecolor="#ecd4a7" strokeweight="4pt"/>
            </w:pict>
          </mc:Fallback>
        </mc:AlternateContent>
      </w:r>
      <w:r w:rsidR="008723CE" w:rsidRPr="003076E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07CE5B6E" wp14:editId="2CBA4B09">
                <wp:simplePos x="0" y="0"/>
                <wp:positionH relativeFrom="column">
                  <wp:posOffset>-809625</wp:posOffset>
                </wp:positionH>
                <wp:positionV relativeFrom="paragraph">
                  <wp:posOffset>2095500</wp:posOffset>
                </wp:positionV>
                <wp:extent cx="4476750" cy="63000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3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4A2AAA" w14:textId="2D4569FA" w:rsidR="00672D61" w:rsidRPr="00A24900" w:rsidRDefault="00A24900" w:rsidP="00D72B62">
                            <w:pPr>
                              <w:jc w:val="right"/>
                              <w:rPr>
                                <w:rFonts w:ascii="Bebas Neue Bold" w:hAnsi="Bebas Neue Bold"/>
                                <w:color w:val="ECD4A7"/>
                                <w:spacing w:val="10"/>
                                <w:sz w:val="70"/>
                                <w:szCs w:val="70"/>
                                <w:lang w:val="hu-HU"/>
                              </w:rPr>
                            </w:pPr>
                            <w:r>
                              <w:rPr>
                                <w:rFonts w:ascii="Bebas Neue Bold" w:hAnsi="Bebas Neue Bold"/>
                                <w:color w:val="ECD4A7"/>
                                <w:spacing w:val="10"/>
                                <w:sz w:val="70"/>
                                <w:szCs w:val="70"/>
                                <w:lang w:val="hu-HU"/>
                              </w:rPr>
                              <w:t>MUNKATAPASZTALA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CE5B6E" id="Text Box 8" o:spid="_x0000_s1046" type="#_x0000_t202" style="position:absolute;left:0;text-align:left;margin-left:-63.75pt;margin-top:165pt;width:352.5pt;height:49.6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" filled="f" stroked="f">
                <v:textbox>
                  <w:txbxContent>
                    <w:p w14:paraId="664A2AAA" w14:textId="2D4569FA" w:rsidR="00672D61" w:rsidRPr="00A24900" w:rsidRDefault="00A24900" w:rsidP="00D72B62">
                      <w:pPr>
                        <w:jc w:val="right"/>
                        <w:rPr>
                          <w:rFonts w:ascii="Bebas Neue Bold" w:hAnsi="Bebas Neue Bold"/>
                          <w:color w:val="ECD4A7"/>
                          <w:spacing w:val="10"/>
                          <w:sz w:val="70"/>
                          <w:szCs w:val="70"/>
                          <w:lang w:val="hu-HU"/>
                        </w:rPr>
                      </w:pPr>
                      <w:r>
                        <w:rPr>
                          <w:rFonts w:ascii="Bebas Neue Bold" w:hAnsi="Bebas Neue Bold"/>
                          <w:color w:val="ECD4A7"/>
                          <w:spacing w:val="10"/>
                          <w:sz w:val="70"/>
                          <w:szCs w:val="70"/>
                          <w:lang w:val="hu-HU"/>
                        </w:rPr>
                        <w:t>MUNKATAPASZTALAT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3076E9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2AF1BF" wp14:editId="4C890075">
                <wp:simplePos x="0" y="0"/>
                <wp:positionH relativeFrom="column">
                  <wp:posOffset>4013835</wp:posOffset>
                </wp:positionH>
                <wp:positionV relativeFrom="paragraph">
                  <wp:posOffset>2152650</wp:posOffset>
                </wp:positionV>
                <wp:extent cx="2710815" cy="552450"/>
                <wp:effectExtent l="381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D2726B" w14:textId="5D5CDD1B" w:rsidR="000379E8" w:rsidRPr="00A24900" w:rsidRDefault="00A24900">
                            <w:pPr>
                              <w:rPr>
                                <w:rFonts w:ascii="Bebas Neue Regular" w:hAnsi="Bebas Neue Regular"/>
                                <w:color w:val="25262A"/>
                                <w:sz w:val="56"/>
                                <w:szCs w:val="56"/>
                                <w:lang w:val="hu-HU"/>
                              </w:rPr>
                            </w:pPr>
                            <w:r w:rsidRPr="00A24900">
                              <w:rPr>
                                <w:rFonts w:ascii="Bebas Neue Regular" w:hAnsi="Bebas Neue Regular"/>
                                <w:color w:val="25262A"/>
                                <w:sz w:val="56"/>
                                <w:szCs w:val="56"/>
                                <w:lang w:val="hu-HU"/>
                              </w:rPr>
                              <w:t>ról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2AF1BF" id="Text Box 30" o:spid="_x0000_s1047" type="#_x0000_t202" style="position:absolute;left:0;text-align:left;margin-left:316.05pt;margin-top:169.5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" filled="f" stroked="f">
                <v:textbox>
                  <w:txbxContent>
                    <w:p w14:paraId="10D2726B" w14:textId="5D5CDD1B" w:rsidR="000379E8" w:rsidRPr="00A24900" w:rsidRDefault="00A24900">
                      <w:pPr>
                        <w:rPr>
                          <w:rFonts w:ascii="Bebas Neue Regular" w:hAnsi="Bebas Neue Regular"/>
                          <w:color w:val="25262A"/>
                          <w:sz w:val="56"/>
                          <w:szCs w:val="56"/>
                          <w:lang w:val="hu-HU"/>
                        </w:rPr>
                      </w:pPr>
                      <w:r w:rsidRPr="00A24900">
                        <w:rPr>
                          <w:rFonts w:ascii="Bebas Neue Regular" w:hAnsi="Bebas Neue Regular"/>
                          <w:color w:val="25262A"/>
                          <w:sz w:val="56"/>
                          <w:szCs w:val="56"/>
                          <w:lang w:val="hu-HU"/>
                        </w:rPr>
                        <w:t>róla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B29DE" w:rsidRPr="003076E9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Bebas Neue Bold">
    <w:altName w:val="Bebas Neue"/>
    <w:panose1 w:val="020B0604020202020204"/>
    <w:charset w:val="00"/>
    <w:family w:val="swiss"/>
    <w:notTrueType/>
    <w:pitch w:val="variable"/>
    <w:sig w:usb0="A000022F" w:usb1="0000005B" w:usb2="00000000" w:usb3="00000000" w:csb0="00000097" w:csb1="00000000"/>
  </w:font>
  <w:font w:name="Bebas Neue Regular">
    <w:altName w:val="Bebas Neue"/>
    <w:panose1 w:val="020B0604020202020204"/>
    <w:charset w:val="00"/>
    <w:family w:val="modern"/>
    <w:notTrueType/>
    <w:pitch w:val="variable"/>
    <w:sig w:usb0="A000022F" w:usb1="1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xMDEzNzU0tTQyMrBU0lEKTi0uzszPAykwrAUAl39bTCwAAAA="/>
  </w:docVars>
  <w:rsids>
    <w:rsidRoot w:val="00F350DF"/>
    <w:rsid w:val="00000C37"/>
    <w:rsid w:val="000379E8"/>
    <w:rsid w:val="00091850"/>
    <w:rsid w:val="00133501"/>
    <w:rsid w:val="001B0A2E"/>
    <w:rsid w:val="001B0B70"/>
    <w:rsid w:val="00221A72"/>
    <w:rsid w:val="00275729"/>
    <w:rsid w:val="002925FE"/>
    <w:rsid w:val="002B29DE"/>
    <w:rsid w:val="002B38C2"/>
    <w:rsid w:val="002D0534"/>
    <w:rsid w:val="002D233A"/>
    <w:rsid w:val="002E78E9"/>
    <w:rsid w:val="003076E9"/>
    <w:rsid w:val="00354377"/>
    <w:rsid w:val="003B052E"/>
    <w:rsid w:val="004936C1"/>
    <w:rsid w:val="004D6FB8"/>
    <w:rsid w:val="005004F2"/>
    <w:rsid w:val="00522A4B"/>
    <w:rsid w:val="005C07E3"/>
    <w:rsid w:val="00663760"/>
    <w:rsid w:val="00672D61"/>
    <w:rsid w:val="0073072D"/>
    <w:rsid w:val="007A7B44"/>
    <w:rsid w:val="007F5AA7"/>
    <w:rsid w:val="00842A93"/>
    <w:rsid w:val="008723CE"/>
    <w:rsid w:val="00873349"/>
    <w:rsid w:val="00876618"/>
    <w:rsid w:val="008822E9"/>
    <w:rsid w:val="008D2A86"/>
    <w:rsid w:val="00946063"/>
    <w:rsid w:val="009F043B"/>
    <w:rsid w:val="00A24900"/>
    <w:rsid w:val="00A31282"/>
    <w:rsid w:val="00A7087D"/>
    <w:rsid w:val="00B113AA"/>
    <w:rsid w:val="00C163C4"/>
    <w:rsid w:val="00C17AAA"/>
    <w:rsid w:val="00CA1786"/>
    <w:rsid w:val="00CB45FC"/>
    <w:rsid w:val="00D72B62"/>
    <w:rsid w:val="00E01E28"/>
    <w:rsid w:val="00E50BA0"/>
    <w:rsid w:val="00EC0250"/>
    <w:rsid w:val="00F350DF"/>
    <w:rsid w:val="00F4413B"/>
    <w:rsid w:val="00F629E5"/>
    <w:rsid w:val="00F85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58A683"/>
  <w15:chartTrackingRefBased/>
  <w15:docId w15:val="{76A2373C-83D9-4B50-A451-9056DE9D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dek Szilvia</dc:creator>
  <cp:keywords/>
  <dc:description/>
  <cp:lastModifiedBy>Benedek Szilvia</cp:lastModifiedBy>
  <cp:revision>2</cp:revision>
  <dcterms:created xsi:type="dcterms:W3CDTF">2018-03-07T10:03:00Z</dcterms:created>
  <dcterms:modified xsi:type="dcterms:W3CDTF">2023-09-10T13:11:00Z</dcterms:modified>
</cp:coreProperties>
</file>